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0edb70620e713dfeee145a8ccf19691f7e268b"/>
      <w:r>
        <w:rPr>
          <w:b/>
        </w:rPr>
        <w:t xml:space="preserve">ПРОТОКОЛ ПРО РЕЗУЛЬТАТИ ЕЛЕКТРОННОГО АУКЦІОНУ № SPE001-UA-20240418-349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2.05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2.05.2024 12:2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араж загальною площею 26,0 кв. м, за адресою: вул. Церковна, буд. 4, гараж 7, м. Кривий Ріг, Дніпропетровська область</w:t>
      </w:r>
    </w:p>
    <w:p>
      <w:pPr>
        <w:numPr>
          <w:ilvl w:val="0"/>
          <w:numId w:val="1001"/>
        </w:numPr>
        <w:pStyle w:val="Compact"/>
      </w:pPr>
      <w:r>
        <w:t xml:space="preserve">Гараж загальною площею 26,0 кв. м, за адресою: вул. Церковна, буд. 4, гараж 7, м. Кривий Ріг, Дніпропетро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0 995,0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205 018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1 00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246 021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09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19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урченко Вікторія Григорівна , ІПН/РНОКПП: 26785067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досійчук Іван Миколайович , ІПН/РНОКПП: 153990955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кута Кирило Олексійович, ІПН/РНОКПП: 32247149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окосенко Ганна Олексіївна, ІПН/РНОКПП: 31838226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ленко Олександра Олександрівна, ІПН/РНОКПП: 31668163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ф Дмитро Олегович, ІПН/РНОКПП: 3442306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косенко Ганн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93 017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09:07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енко Олександр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6:4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ф Дмитро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1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4:08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ута Кирило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1 456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9:1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досійчук Ів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43 768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8:36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урченко Вікторі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98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8:5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косенко Ганн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0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2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енко Олександр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9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23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ф Дмитро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2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ута Кирило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1 456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9:1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досійчук Ів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99 109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33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урченко Вікторі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99 47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36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косенко Ганн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4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ута Кирило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4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ф Дмитро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41 055,2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47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енко Олександр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досійчук Ів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01 07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54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урченко Вікторі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01 10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56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окосенко Ганн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07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2:0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еф Дмитро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141 055,2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47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ута Кирило Олекс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1:46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ленко Олександр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2:11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досійчук Іван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05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2:1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урченко Вікторі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05 01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5.2024 12:17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урченко Вікторія Григорівна , ІПН/РНОКПП: 26785067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9 840,8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4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5524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8 358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37 663,4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2.05.2024 12:2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урченко Вікторія Григорівна , ІПН/РНОКПП: 267850676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3:10:28Z</dcterms:created>
  <dcterms:modified xsi:type="dcterms:W3CDTF">2024-05-19T13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